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E263B" w14:textId="3AA39A64" w:rsidR="00D61E28" w:rsidRPr="00BD0791" w:rsidRDefault="00D61E28" w:rsidP="00BD0791">
      <w:pPr>
        <w:spacing w:after="0" w:line="240" w:lineRule="auto"/>
        <w:jc w:val="center"/>
        <w:rPr>
          <w:rFonts w:ascii="Rockwell Extra Bold" w:hAnsi="Rockwell Extra Bold" w:cs="Times New Roman"/>
          <w:sz w:val="36"/>
          <w:szCs w:val="36"/>
        </w:rPr>
      </w:pPr>
      <w:bookmarkStart w:id="0" w:name="_GoBack"/>
      <w:bookmarkEnd w:id="0"/>
      <w:r w:rsidRPr="00BD0791">
        <w:rPr>
          <w:rFonts w:ascii="Rockwell Extra Bold" w:hAnsi="Rockwell Extra Bold" w:cs="Times New Roman"/>
          <w:sz w:val="36"/>
          <w:szCs w:val="36"/>
        </w:rPr>
        <w:t>I AM THE GATE</w:t>
      </w:r>
    </w:p>
    <w:p w14:paraId="3166BE94" w14:textId="1E245168" w:rsidR="00D61E28" w:rsidRPr="005A29D6" w:rsidRDefault="00D61E28" w:rsidP="00BD079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A29D6">
        <w:rPr>
          <w:rFonts w:ascii="Times New Roman" w:hAnsi="Times New Roman" w:cs="Times New Roman"/>
          <w:b/>
          <w:bCs/>
          <w:sz w:val="28"/>
          <w:szCs w:val="28"/>
        </w:rPr>
        <w:t>Who is going to make me feel significant?</w:t>
      </w:r>
    </w:p>
    <w:p w14:paraId="7253B3A2" w14:textId="7CCD8A88" w:rsidR="0040275C" w:rsidRPr="00BD0791" w:rsidRDefault="0040275C" w:rsidP="00BD079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ohn 10:1-10</w:t>
      </w:r>
    </w:p>
    <w:p w14:paraId="016819F0" w14:textId="77777777" w:rsidR="00D61E28" w:rsidRP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2F83A2" w14:textId="701CA77C" w:rsidR="00D61E28" w:rsidRPr="00BD0791" w:rsidRDefault="00D61E28" w:rsidP="00D61E28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BD0791">
        <w:rPr>
          <w:rFonts w:ascii="Rockwell Extra Bold" w:hAnsi="Rockwell Extra Bold" w:cs="Times New Roman"/>
          <w:b/>
          <w:bCs/>
          <w:sz w:val="28"/>
          <w:szCs w:val="28"/>
        </w:rPr>
        <w:t xml:space="preserve">THE GATE OF </w:t>
      </w:r>
      <w:r w:rsidR="005A29D6">
        <w:rPr>
          <w:rFonts w:ascii="Rockwell Extra Bold" w:hAnsi="Rockwell Extra Bold" w:cs="Times New Roman"/>
          <w:b/>
          <w:bCs/>
          <w:sz w:val="28"/>
          <w:szCs w:val="28"/>
        </w:rPr>
        <w:t>________________________</w:t>
      </w:r>
    </w:p>
    <w:p w14:paraId="21AE3865" w14:textId="43D7BE87" w:rsidR="00D61E28" w:rsidRPr="00BD0791" w:rsidRDefault="00D61E28" w:rsidP="00D61E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791">
        <w:rPr>
          <w:rFonts w:ascii="Times New Roman" w:hAnsi="Times New Roman" w:cs="Times New Roman"/>
          <w:b/>
          <w:bCs/>
          <w:sz w:val="24"/>
          <w:szCs w:val="24"/>
        </w:rPr>
        <w:t>Jesus is the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>_______________ ___________________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2134B7" w14:textId="643139D7" w:rsidR="00D61E28" w:rsidRPr="005A29D6" w:rsidRDefault="00D61E28" w:rsidP="005A29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10:9</w:t>
      </w:r>
    </w:p>
    <w:p w14:paraId="4F84CE49" w14:textId="2248ACB3" w:rsidR="00D61E28" w:rsidRPr="005A29D6" w:rsidRDefault="00D61E28" w:rsidP="005A29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Acts 4:12</w:t>
      </w:r>
    </w:p>
    <w:p w14:paraId="59160B6B" w14:textId="4623B13A" w:rsidR="00D61E28" w:rsidRPr="005A29D6" w:rsidRDefault="00D61E28" w:rsidP="005A29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I Peter 2:22, 24</w:t>
      </w:r>
    </w:p>
    <w:p w14:paraId="6252E505" w14:textId="1835FF09" w:rsidR="00D61E28" w:rsidRPr="005A29D6" w:rsidRDefault="00D61E28" w:rsidP="005A29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Colossians 2:12, 13</w:t>
      </w:r>
    </w:p>
    <w:p w14:paraId="6A85BD88" w14:textId="2F1D922B" w:rsidR="00D61E28" w:rsidRPr="005A29D6" w:rsidRDefault="00D61E28" w:rsidP="005A29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Galatians 3:26, 27</w:t>
      </w:r>
    </w:p>
    <w:p w14:paraId="675D3D63" w14:textId="7F08E623" w:rsid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942BB7" w14:textId="665C16CE" w:rsidR="00D61E28" w:rsidRPr="00BD0791" w:rsidRDefault="005A29D6" w:rsidP="00D61E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_______________ </w:t>
      </w:r>
      <w:r w:rsidR="00D61E28" w:rsidRPr="00BD0791">
        <w:rPr>
          <w:rFonts w:ascii="Times New Roman" w:hAnsi="Times New Roman" w:cs="Times New Roman"/>
          <w:b/>
          <w:bCs/>
          <w:sz w:val="24"/>
          <w:szCs w:val="24"/>
        </w:rPr>
        <w:t xml:space="preserve">is 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="00D61E28" w:rsidRPr="00BD0791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="00D61E28" w:rsidRPr="00BD079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0F8AA80" w14:textId="5F2BAC10" w:rsidR="00D61E28" w:rsidRPr="005A29D6" w:rsidRDefault="00D61E28" w:rsidP="005A29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10:9</w:t>
      </w:r>
    </w:p>
    <w:p w14:paraId="231CDAC4" w14:textId="2501571D" w:rsid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77B912" w14:textId="533DE905" w:rsidR="00D61E28" w:rsidRPr="00BD0791" w:rsidRDefault="00D61E28" w:rsidP="00D61E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791">
        <w:rPr>
          <w:rFonts w:ascii="Times New Roman" w:hAnsi="Times New Roman" w:cs="Times New Roman"/>
          <w:b/>
          <w:bCs/>
          <w:sz w:val="24"/>
          <w:szCs w:val="24"/>
        </w:rPr>
        <w:t xml:space="preserve">All 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 xml:space="preserve">_____________ 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 xml:space="preserve"> do not 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>____________ to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6D232B4" w14:textId="20BF2B67" w:rsidR="00D61E28" w:rsidRPr="005A29D6" w:rsidRDefault="00D61E28" w:rsidP="005A29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10:8</w:t>
      </w:r>
    </w:p>
    <w:p w14:paraId="60F0D97F" w14:textId="14C01119" w:rsidR="00D61E28" w:rsidRPr="005A29D6" w:rsidRDefault="00D61E28" w:rsidP="005A29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Mark 8:34</w:t>
      </w:r>
    </w:p>
    <w:p w14:paraId="275CB789" w14:textId="77777777" w:rsid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EDC08F" w14:textId="53DAF32A" w:rsidR="00D61E28" w:rsidRPr="00BD0791" w:rsidRDefault="00D61E28" w:rsidP="00D61E28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BD0791">
        <w:rPr>
          <w:rFonts w:ascii="Rockwell Extra Bold" w:hAnsi="Rockwell Extra Bold" w:cs="Times New Roman"/>
          <w:b/>
          <w:bCs/>
          <w:sz w:val="28"/>
          <w:szCs w:val="28"/>
        </w:rPr>
        <w:t xml:space="preserve">THE GATE OF </w:t>
      </w:r>
      <w:r w:rsidR="005A29D6">
        <w:rPr>
          <w:rFonts w:ascii="Rockwell Extra Bold" w:hAnsi="Rockwell Extra Bold" w:cs="Times New Roman"/>
          <w:b/>
          <w:bCs/>
          <w:sz w:val="28"/>
          <w:szCs w:val="28"/>
        </w:rPr>
        <w:t>____________________</w:t>
      </w:r>
    </w:p>
    <w:p w14:paraId="3D721BE1" w14:textId="3A9864B5" w:rsidR="00D61E28" w:rsidRPr="00BD0791" w:rsidRDefault="00D61E28" w:rsidP="00D61E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791">
        <w:rPr>
          <w:rFonts w:ascii="Times New Roman" w:hAnsi="Times New Roman" w:cs="Times New Roman"/>
          <w:b/>
          <w:bCs/>
          <w:sz w:val="24"/>
          <w:szCs w:val="24"/>
        </w:rPr>
        <w:t>Christ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>_____________ ________________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5EB4BA3" w14:textId="50BA8CBA" w:rsidR="00D61E28" w:rsidRPr="005A29D6" w:rsidRDefault="00D61E28" w:rsidP="005A29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10:10</w:t>
      </w:r>
    </w:p>
    <w:p w14:paraId="1FB58D78" w14:textId="26B36FFB" w:rsidR="00D61E28" w:rsidRPr="005A29D6" w:rsidRDefault="00D61E28" w:rsidP="005A29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I Thessalonians 3:3</w:t>
      </w:r>
    </w:p>
    <w:p w14:paraId="4CDBB531" w14:textId="2F5D1176" w:rsidR="00D61E28" w:rsidRPr="005A29D6" w:rsidRDefault="00D61E28" w:rsidP="005A29D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ames 4:7</w:t>
      </w:r>
    </w:p>
    <w:p w14:paraId="0245EB9E" w14:textId="0BE84C89" w:rsid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CCC855" w14:textId="0C21DD2A" w:rsidR="00D61E28" w:rsidRPr="00BD0791" w:rsidRDefault="00D61E28" w:rsidP="00D61E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791">
        <w:rPr>
          <w:rFonts w:ascii="Times New Roman" w:hAnsi="Times New Roman" w:cs="Times New Roman"/>
          <w:b/>
          <w:bCs/>
          <w:sz w:val="24"/>
          <w:szCs w:val="24"/>
        </w:rPr>
        <w:t>Jesus wants us to live a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>____________ of ________________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110B763" w14:textId="2F32AB3C" w:rsidR="00D61E28" w:rsidRPr="005A29D6" w:rsidRDefault="00D61E28" w:rsidP="005A29D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10:9</w:t>
      </w:r>
    </w:p>
    <w:p w14:paraId="45DFF98F" w14:textId="0B36BBEF" w:rsidR="00D61E28" w:rsidRPr="005A29D6" w:rsidRDefault="00D61E28" w:rsidP="005A29D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Luke 4:18</w:t>
      </w:r>
    </w:p>
    <w:p w14:paraId="4DD48548" w14:textId="286A5477" w:rsidR="00D61E28" w:rsidRPr="005A29D6" w:rsidRDefault="00D61E28" w:rsidP="005A29D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8:31-32, 36</w:t>
      </w:r>
    </w:p>
    <w:p w14:paraId="12373206" w14:textId="55288243" w:rsidR="00D61E28" w:rsidRPr="005A29D6" w:rsidRDefault="00D61E28" w:rsidP="005A29D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Galatians 5:13</w:t>
      </w:r>
    </w:p>
    <w:p w14:paraId="4E5E0483" w14:textId="0E1A25C0" w:rsid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487844" w14:textId="4681B7E0" w:rsidR="00D61E28" w:rsidRPr="00BD0791" w:rsidRDefault="00D61E28" w:rsidP="00D61E28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BD0791">
        <w:rPr>
          <w:rFonts w:ascii="Rockwell Extra Bold" w:hAnsi="Rockwell Extra Bold" w:cs="Times New Roman"/>
          <w:b/>
          <w:bCs/>
          <w:sz w:val="28"/>
          <w:szCs w:val="28"/>
        </w:rPr>
        <w:t xml:space="preserve">THE GATE OF </w:t>
      </w:r>
      <w:r w:rsidR="005A29D6">
        <w:rPr>
          <w:rFonts w:ascii="Rockwell Extra Bold" w:hAnsi="Rockwell Extra Bold" w:cs="Times New Roman"/>
          <w:b/>
          <w:bCs/>
          <w:sz w:val="28"/>
          <w:szCs w:val="28"/>
        </w:rPr>
        <w:t>________________________</w:t>
      </w:r>
    </w:p>
    <w:p w14:paraId="4E3EA817" w14:textId="442084C3" w:rsidR="00D61E28" w:rsidRPr="00BD0791" w:rsidRDefault="00D61E28" w:rsidP="00D61E2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791">
        <w:rPr>
          <w:rFonts w:ascii="Times New Roman" w:hAnsi="Times New Roman" w:cs="Times New Roman"/>
          <w:b/>
          <w:bCs/>
          <w:sz w:val="24"/>
          <w:szCs w:val="24"/>
        </w:rPr>
        <w:t>Jesus came to give us the</w:t>
      </w:r>
      <w:r w:rsidR="005A29D6">
        <w:rPr>
          <w:rFonts w:ascii="Times New Roman" w:hAnsi="Times New Roman" w:cs="Times New Roman"/>
          <w:b/>
          <w:bCs/>
          <w:sz w:val="24"/>
          <w:szCs w:val="24"/>
        </w:rPr>
        <w:t xml:space="preserve"> ____________ ______________ ____________</w:t>
      </w:r>
      <w:r w:rsidRPr="00BD0791">
        <w:rPr>
          <w:rFonts w:ascii="Times New Roman" w:hAnsi="Times New Roman" w:cs="Times New Roman"/>
          <w:b/>
          <w:bCs/>
          <w:sz w:val="24"/>
          <w:szCs w:val="24"/>
        </w:rPr>
        <w:t>!</w:t>
      </w:r>
    </w:p>
    <w:p w14:paraId="29A58F57" w14:textId="301B1836" w:rsidR="00D61E28" w:rsidRPr="005A29D6" w:rsidRDefault="00D61E28" w:rsidP="005A29D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John 10:10</w:t>
      </w:r>
    </w:p>
    <w:p w14:paraId="1A7CAD0E" w14:textId="7448821B" w:rsid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B44C02" w14:textId="023FE0DB" w:rsidR="0040275C" w:rsidRDefault="0040275C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sus </w:t>
      </w:r>
      <w:r w:rsidR="005A29D6">
        <w:rPr>
          <w:rFonts w:ascii="Times New Roman" w:hAnsi="Times New Roman" w:cs="Times New Roman"/>
          <w:sz w:val="24"/>
          <w:szCs w:val="24"/>
        </w:rPr>
        <w:t>____________ ______________</w:t>
      </w:r>
      <w:r>
        <w:rPr>
          <w:rFonts w:ascii="Times New Roman" w:hAnsi="Times New Roman" w:cs="Times New Roman"/>
          <w:sz w:val="24"/>
          <w:szCs w:val="24"/>
        </w:rPr>
        <w:t xml:space="preserve"> for you.</w:t>
      </w:r>
    </w:p>
    <w:p w14:paraId="0B8ED12C" w14:textId="0947A855" w:rsidR="0040275C" w:rsidRPr="005A29D6" w:rsidRDefault="0040275C" w:rsidP="005A29D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9D6">
        <w:rPr>
          <w:rFonts w:ascii="Times New Roman" w:hAnsi="Times New Roman" w:cs="Times New Roman"/>
          <w:sz w:val="24"/>
          <w:szCs w:val="24"/>
        </w:rPr>
        <w:t>Revelation 3:20</w:t>
      </w:r>
    </w:p>
    <w:p w14:paraId="655BAC15" w14:textId="77777777" w:rsidR="00BD0791" w:rsidRDefault="00BD0791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1F1E91" w14:textId="77777777" w:rsidR="00D61E28" w:rsidRP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3B5793" w14:textId="599B64DD" w:rsidR="00D61E28" w:rsidRP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79508C" w14:textId="77777777" w:rsidR="00D61E28" w:rsidRPr="00D61E28" w:rsidRDefault="00D61E28" w:rsidP="00D61E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61E28" w:rsidRPr="00D61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3804BD"/>
    <w:multiLevelType w:val="hybridMultilevel"/>
    <w:tmpl w:val="7AFA4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B33E0E"/>
    <w:multiLevelType w:val="hybridMultilevel"/>
    <w:tmpl w:val="C67E7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CF2C57"/>
    <w:multiLevelType w:val="hybridMultilevel"/>
    <w:tmpl w:val="7F66D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E173E6"/>
    <w:multiLevelType w:val="hybridMultilevel"/>
    <w:tmpl w:val="28E89A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AB5241"/>
    <w:multiLevelType w:val="hybridMultilevel"/>
    <w:tmpl w:val="AFEC6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6797152"/>
    <w:multiLevelType w:val="hybridMultilevel"/>
    <w:tmpl w:val="4DA2CF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sTAytDQyNDE1MzVS0lEKTi0uzszPAykwrAUAxoqh2ywAAAA="/>
  </w:docVars>
  <w:rsids>
    <w:rsidRoot w:val="00D61E28"/>
    <w:rsid w:val="0040275C"/>
    <w:rsid w:val="00512A4F"/>
    <w:rsid w:val="005A29D6"/>
    <w:rsid w:val="00BD0791"/>
    <w:rsid w:val="00D61E28"/>
    <w:rsid w:val="00F10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EF4B0"/>
  <w15:chartTrackingRefBased/>
  <w15:docId w15:val="{5343A2C9-15E3-416D-B0D3-4E8A5BC31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29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dcterms:created xsi:type="dcterms:W3CDTF">2019-08-16T16:57:00Z</dcterms:created>
  <dcterms:modified xsi:type="dcterms:W3CDTF">2019-08-16T16:57:00Z</dcterms:modified>
</cp:coreProperties>
</file>